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23</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2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val="en-US" w:eastAsia="zh-CN"/>
              </w:rPr>
              <w:t>82,9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2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２３期理财产品</w:t>
            </w:r>
            <w:r>
              <w:rPr>
                <w:rFonts w:hint="eastAsia" w:ascii="仿宋" w:hAnsi="仿宋" w:eastAsia="仿宋"/>
                <w:szCs w:val="21"/>
                <w:shd w:val="clear" w:color="auto" w:fill="FFFFFF"/>
                <w:lang w:val="en-US" w:eastAsia="zh-CN"/>
              </w:rPr>
              <w:t xml:space="preserve"> </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0405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4,054.8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28,935.0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85,037,317.5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5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5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8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5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4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8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5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8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5,196,590.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5,196,590.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85,196,590.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5,196,590.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4,126,305.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0,679.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721,352.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0,402.5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67,850.2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5,196,590.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037,492.1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462,137.6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22,646.0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24,764.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17,089.5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19,501.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63,893.8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02,114.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49,041.2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85,860.2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584,541.3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9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NHM5lT9cXus+R0vs+py/7f74H4g=" w:salt="eM2ayc/k/0KO1ttkxhqbE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60A0CEE"/>
    <w:rsid w:val="188B46A5"/>
    <w:rsid w:val="195F6954"/>
    <w:rsid w:val="1C311D75"/>
    <w:rsid w:val="29E55BF6"/>
    <w:rsid w:val="2AA204DB"/>
    <w:rsid w:val="2E344397"/>
    <w:rsid w:val="2F5C56FB"/>
    <w:rsid w:val="2FCD2C4F"/>
    <w:rsid w:val="371A037A"/>
    <w:rsid w:val="38721494"/>
    <w:rsid w:val="394F4B22"/>
    <w:rsid w:val="3D305393"/>
    <w:rsid w:val="3F524561"/>
    <w:rsid w:val="4218718A"/>
    <w:rsid w:val="46776F3C"/>
    <w:rsid w:val="4AED4BA6"/>
    <w:rsid w:val="4D1108E2"/>
    <w:rsid w:val="4DE14626"/>
    <w:rsid w:val="4EE378EB"/>
    <w:rsid w:val="50D46540"/>
    <w:rsid w:val="54604F6D"/>
    <w:rsid w:val="57FE5038"/>
    <w:rsid w:val="58DF7C14"/>
    <w:rsid w:val="59B351FE"/>
    <w:rsid w:val="5E660FCE"/>
    <w:rsid w:val="621E37DC"/>
    <w:rsid w:val="64F431AF"/>
    <w:rsid w:val="65720557"/>
    <w:rsid w:val="66FC1FF8"/>
    <w:rsid w:val="673B4350"/>
    <w:rsid w:val="67855A67"/>
    <w:rsid w:val="67DF73FA"/>
    <w:rsid w:val="692A41F0"/>
    <w:rsid w:val="6C7928C7"/>
    <w:rsid w:val="6F3D2CEC"/>
    <w:rsid w:val="705B15C4"/>
    <w:rsid w:val="721D77CA"/>
    <w:rsid w:val="72B166F7"/>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079</c:v>
                </c:pt>
                <c:pt idx="1">
                  <c:v>1.0079</c:v>
                </c:pt>
                <c:pt idx="2">
                  <c:v>1.0079</c:v>
                </c:pt>
                <c:pt idx="3">
                  <c:v>1.0079</c:v>
                </c:pt>
                <c:pt idx="4">
                  <c:v>1.0078</c:v>
                </c:pt>
                <c:pt idx="5">
                  <c:v>1.0089</c:v>
                </c:pt>
                <c:pt idx="6">
                  <c:v>1.0092</c:v>
                </c:pt>
                <c:pt idx="7">
                  <c:v>1.0094</c:v>
                </c:pt>
                <c:pt idx="8">
                  <c:v>1.0094</c:v>
                </c:pt>
                <c:pt idx="9">
                  <c:v>1.0094</c:v>
                </c:pt>
                <c:pt idx="10">
                  <c:v>1.0099</c:v>
                </c:pt>
                <c:pt idx="11">
                  <c:v>1.0098</c:v>
                </c:pt>
                <c:pt idx="12">
                  <c:v>1.0099</c:v>
                </c:pt>
                <c:pt idx="13">
                  <c:v>1.0101</c:v>
                </c:pt>
                <c:pt idx="14">
                  <c:v>1.0105</c:v>
                </c:pt>
                <c:pt idx="15">
                  <c:v>1.0105</c:v>
                </c:pt>
                <c:pt idx="16">
                  <c:v>1.0105</c:v>
                </c:pt>
                <c:pt idx="17">
                  <c:v>1.0106</c:v>
                </c:pt>
                <c:pt idx="18">
                  <c:v>1.0107</c:v>
                </c:pt>
                <c:pt idx="19">
                  <c:v>1.0109</c:v>
                </c:pt>
                <c:pt idx="20">
                  <c:v>1.0111</c:v>
                </c:pt>
                <c:pt idx="21">
                  <c:v>1.0114</c:v>
                </c:pt>
                <c:pt idx="22">
                  <c:v>1.0113</c:v>
                </c:pt>
                <c:pt idx="23">
                  <c:v>1.0113</c:v>
                </c:pt>
                <c:pt idx="24">
                  <c:v>1.0122</c:v>
                </c:pt>
                <c:pt idx="25">
                  <c:v>1.0123</c:v>
                </c:pt>
                <c:pt idx="26">
                  <c:v>1.0126</c:v>
                </c:pt>
                <c:pt idx="27">
                  <c:v>1.0127</c:v>
                </c:pt>
                <c:pt idx="28">
                  <c:v>1.0129</c:v>
                </c:pt>
                <c:pt idx="29">
                  <c:v>1.013</c:v>
                </c:pt>
                <c:pt idx="30">
                  <c:v>1.013</c:v>
                </c:pt>
                <c:pt idx="31">
                  <c:v>1.013</c:v>
                </c:pt>
                <c:pt idx="32">
                  <c:v>1.013</c:v>
                </c:pt>
                <c:pt idx="33">
                  <c:v>1.013</c:v>
                </c:pt>
                <c:pt idx="34">
                  <c:v>1.014</c:v>
                </c:pt>
                <c:pt idx="35">
                  <c:v>1.0142</c:v>
                </c:pt>
                <c:pt idx="36">
                  <c:v>1.0142</c:v>
                </c:pt>
                <c:pt idx="37">
                  <c:v>1.0141</c:v>
                </c:pt>
                <c:pt idx="38">
                  <c:v>1.0149</c:v>
                </c:pt>
                <c:pt idx="39">
                  <c:v>1.0153</c:v>
                </c:pt>
                <c:pt idx="40">
                  <c:v>1.0155</c:v>
                </c:pt>
                <c:pt idx="41">
                  <c:v>1.0159</c:v>
                </c:pt>
                <c:pt idx="42">
                  <c:v>1.0163</c:v>
                </c:pt>
                <c:pt idx="43">
                  <c:v>1.0163</c:v>
                </c:pt>
                <c:pt idx="44">
                  <c:v>1.0163</c:v>
                </c:pt>
                <c:pt idx="45">
                  <c:v>1.0171</c:v>
                </c:pt>
                <c:pt idx="46">
                  <c:v>1.0175</c:v>
                </c:pt>
                <c:pt idx="47">
                  <c:v>1.018</c:v>
                </c:pt>
                <c:pt idx="48">
                  <c:v>1.0185</c:v>
                </c:pt>
                <c:pt idx="49">
                  <c:v>1.0188</c:v>
                </c:pt>
                <c:pt idx="50">
                  <c:v>1.0188</c:v>
                </c:pt>
                <c:pt idx="51">
                  <c:v>1.0188</c:v>
                </c:pt>
                <c:pt idx="52">
                  <c:v>1.0196</c:v>
                </c:pt>
                <c:pt idx="53">
                  <c:v>1.02</c:v>
                </c:pt>
                <c:pt idx="54">
                  <c:v>1.0203</c:v>
                </c:pt>
                <c:pt idx="55">
                  <c:v>1.0207</c:v>
                </c:pt>
                <c:pt idx="56">
                  <c:v>1.0209</c:v>
                </c:pt>
                <c:pt idx="57">
                  <c:v>1.0209</c:v>
                </c:pt>
                <c:pt idx="58">
                  <c:v>1.0209</c:v>
                </c:pt>
                <c:pt idx="59">
                  <c:v>1.0215</c:v>
                </c:pt>
                <c:pt idx="60">
                  <c:v>1.0215</c:v>
                </c:pt>
                <c:pt idx="61">
                  <c:v>1.0215</c:v>
                </c:pt>
                <c:pt idx="62">
                  <c:v>1.0216</c:v>
                </c:pt>
                <c:pt idx="63">
                  <c:v>1.0215</c:v>
                </c:pt>
                <c:pt idx="64">
                  <c:v>1.0215</c:v>
                </c:pt>
                <c:pt idx="65">
                  <c:v>1.0215</c:v>
                </c:pt>
                <c:pt idx="66">
                  <c:v>1.0222</c:v>
                </c:pt>
                <c:pt idx="67">
                  <c:v>1.0221</c:v>
                </c:pt>
                <c:pt idx="68">
                  <c:v>1.022</c:v>
                </c:pt>
                <c:pt idx="69">
                  <c:v>1.0222</c:v>
                </c:pt>
                <c:pt idx="70">
                  <c:v>1.0226</c:v>
                </c:pt>
                <c:pt idx="71">
                  <c:v>1.0226</c:v>
                </c:pt>
                <c:pt idx="72">
                  <c:v>1.0226</c:v>
                </c:pt>
                <c:pt idx="73">
                  <c:v>1.0231</c:v>
                </c:pt>
                <c:pt idx="74">
                  <c:v>1.0225</c:v>
                </c:pt>
                <c:pt idx="75">
                  <c:v>1.0226</c:v>
                </c:pt>
                <c:pt idx="76">
                  <c:v>1.0228</c:v>
                </c:pt>
                <c:pt idx="77">
                  <c:v>1.0231</c:v>
                </c:pt>
                <c:pt idx="78">
                  <c:v>1.0231</c:v>
                </c:pt>
                <c:pt idx="79">
                  <c:v>1.0231</c:v>
                </c:pt>
                <c:pt idx="80">
                  <c:v>1.0239</c:v>
                </c:pt>
                <c:pt idx="81">
                  <c:v>1.024</c:v>
                </c:pt>
                <c:pt idx="82">
                  <c:v>1.0243</c:v>
                </c:pt>
                <c:pt idx="83">
                  <c:v>1.0246</c:v>
                </c:pt>
                <c:pt idx="84">
                  <c:v>1.0247</c:v>
                </c:pt>
                <c:pt idx="85">
                  <c:v>1.0247</c:v>
                </c:pt>
                <c:pt idx="86">
                  <c:v>1.0247</c:v>
                </c:pt>
                <c:pt idx="87">
                  <c:v>1.0254</c:v>
                </c:pt>
                <c:pt idx="88">
                  <c:v>1.0254</c:v>
                </c:pt>
                <c:pt idx="89">
                  <c:v>1.0255</c:v>
                </c:pt>
                <c:pt idx="90">
                  <c:v>1.025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595651742281378</c:v>
                </c:pt>
                <c:pt idx="1">
                  <c:v>0.000595651742281378</c:v>
                </c:pt>
                <c:pt idx="2">
                  <c:v>0.000595651742281378</c:v>
                </c:pt>
                <c:pt idx="3">
                  <c:v>0.000595651742281378</c:v>
                </c:pt>
                <c:pt idx="4">
                  <c:v>0.000496376451901037</c:v>
                </c:pt>
                <c:pt idx="5">
                  <c:v>0.00158840464608345</c:v>
                </c:pt>
                <c:pt idx="6">
                  <c:v>0.00188623051722425</c:v>
                </c:pt>
                <c:pt idx="7">
                  <c:v>0.00208478109798471</c:v>
                </c:pt>
                <c:pt idx="8">
                  <c:v>0.00208478109798471</c:v>
                </c:pt>
                <c:pt idx="9">
                  <c:v>0.00208478109798471</c:v>
                </c:pt>
                <c:pt idx="10">
                  <c:v>0.00258115754988575</c:v>
                </c:pt>
                <c:pt idx="11">
                  <c:v>0.00248188225950563</c:v>
                </c:pt>
                <c:pt idx="12">
                  <c:v>0.00258115754988575</c:v>
                </c:pt>
                <c:pt idx="13">
                  <c:v>0.00277970813064621</c:v>
                </c:pt>
                <c:pt idx="14">
                  <c:v>0.00317680929216713</c:v>
                </c:pt>
                <c:pt idx="15">
                  <c:v>0.00317680929216713</c:v>
                </c:pt>
                <c:pt idx="16">
                  <c:v>0.00317680929216713</c:v>
                </c:pt>
                <c:pt idx="17">
                  <c:v>0.00327608458254725</c:v>
                </c:pt>
                <c:pt idx="18">
                  <c:v>0.00337535987292759</c:v>
                </c:pt>
                <c:pt idx="19">
                  <c:v>0.00357391045368782</c:v>
                </c:pt>
                <c:pt idx="20">
                  <c:v>0.0037724610344485</c:v>
                </c:pt>
                <c:pt idx="21">
                  <c:v>0.00407028690558908</c:v>
                </c:pt>
                <c:pt idx="22">
                  <c:v>0.00397101161520896</c:v>
                </c:pt>
                <c:pt idx="23">
                  <c:v>0.00397101161520896</c:v>
                </c:pt>
                <c:pt idx="24">
                  <c:v>0.00486448922863092</c:v>
                </c:pt>
                <c:pt idx="25">
                  <c:v>0.00496376451901104</c:v>
                </c:pt>
                <c:pt idx="26">
                  <c:v>0.00526159039015184</c:v>
                </c:pt>
                <c:pt idx="27">
                  <c:v>0.00536086568053196</c:v>
                </c:pt>
                <c:pt idx="28">
                  <c:v>0.00555941626129242</c:v>
                </c:pt>
                <c:pt idx="29">
                  <c:v>0.00565869155167253</c:v>
                </c:pt>
                <c:pt idx="30">
                  <c:v>0.00565869155167253</c:v>
                </c:pt>
                <c:pt idx="31">
                  <c:v>0.00565869155167253</c:v>
                </c:pt>
                <c:pt idx="32">
                  <c:v>0.00565869155167253</c:v>
                </c:pt>
                <c:pt idx="33">
                  <c:v>0.00565869155167253</c:v>
                </c:pt>
                <c:pt idx="34">
                  <c:v>0.00665144445547505</c:v>
                </c:pt>
                <c:pt idx="35">
                  <c:v>0.00684999503623529</c:v>
                </c:pt>
                <c:pt idx="36">
                  <c:v>0.00684999503623529</c:v>
                </c:pt>
                <c:pt idx="37">
                  <c:v>0.00675071974585517</c:v>
                </c:pt>
                <c:pt idx="38">
                  <c:v>0.00754492206889679</c:v>
                </c:pt>
                <c:pt idx="39">
                  <c:v>0.00794202323041793</c:v>
                </c:pt>
                <c:pt idx="40">
                  <c:v>0.00814057381117839</c:v>
                </c:pt>
                <c:pt idx="41">
                  <c:v>0.00853767497269931</c:v>
                </c:pt>
                <c:pt idx="42">
                  <c:v>0.00893477613422</c:v>
                </c:pt>
                <c:pt idx="43">
                  <c:v>0.00893477613422</c:v>
                </c:pt>
                <c:pt idx="44">
                  <c:v>0.00893477613422</c:v>
                </c:pt>
                <c:pt idx="45">
                  <c:v>0.00972897845726184</c:v>
                </c:pt>
                <c:pt idx="46">
                  <c:v>0.010126079618783</c:v>
                </c:pt>
                <c:pt idx="47">
                  <c:v>0.010622456070684</c:v>
                </c:pt>
                <c:pt idx="48">
                  <c:v>0.0111188325225851</c:v>
                </c:pt>
                <c:pt idx="49">
                  <c:v>0.0114166583937256</c:v>
                </c:pt>
                <c:pt idx="50">
                  <c:v>0.0114166583937256</c:v>
                </c:pt>
                <c:pt idx="51">
                  <c:v>0.0114166583937256</c:v>
                </c:pt>
                <c:pt idx="52">
                  <c:v>0.0122108607167675</c:v>
                </c:pt>
                <c:pt idx="53">
                  <c:v>0.0126079618782884</c:v>
                </c:pt>
                <c:pt idx="54">
                  <c:v>0.012905787749429</c:v>
                </c:pt>
                <c:pt idx="55">
                  <c:v>0.0133028889109499</c:v>
                </c:pt>
                <c:pt idx="56">
                  <c:v>0.0135014394917103</c:v>
                </c:pt>
                <c:pt idx="57">
                  <c:v>0.0135014394917103</c:v>
                </c:pt>
                <c:pt idx="58">
                  <c:v>0.0135014394917103</c:v>
                </c:pt>
                <c:pt idx="59">
                  <c:v>0.0140970912339919</c:v>
                </c:pt>
                <c:pt idx="60">
                  <c:v>0.0140970912339919</c:v>
                </c:pt>
                <c:pt idx="61">
                  <c:v>0.0140970912339919</c:v>
                </c:pt>
                <c:pt idx="62">
                  <c:v>0.0141963665243721</c:v>
                </c:pt>
                <c:pt idx="63">
                  <c:v>0.0140970912339919</c:v>
                </c:pt>
                <c:pt idx="64">
                  <c:v>0.0140970912339919</c:v>
                </c:pt>
                <c:pt idx="65">
                  <c:v>0.0140970912339919</c:v>
                </c:pt>
                <c:pt idx="66">
                  <c:v>0.0147920182666534</c:v>
                </c:pt>
                <c:pt idx="67">
                  <c:v>0.0146927429762731</c:v>
                </c:pt>
                <c:pt idx="68">
                  <c:v>0.014593467685893</c:v>
                </c:pt>
                <c:pt idx="69">
                  <c:v>0.0147920182666534</c:v>
                </c:pt>
                <c:pt idx="70">
                  <c:v>0.0151891194281741</c:v>
                </c:pt>
                <c:pt idx="71">
                  <c:v>0.0151891194281741</c:v>
                </c:pt>
                <c:pt idx="72">
                  <c:v>0.0151891194281741</c:v>
                </c:pt>
                <c:pt idx="73">
                  <c:v>0.0156854958800752</c:v>
                </c:pt>
                <c:pt idx="74">
                  <c:v>0.015089844137794</c:v>
                </c:pt>
                <c:pt idx="75">
                  <c:v>0.0151891194281741</c:v>
                </c:pt>
                <c:pt idx="76">
                  <c:v>0.0153876700089346</c:v>
                </c:pt>
                <c:pt idx="77">
                  <c:v>0.0156854958800752</c:v>
                </c:pt>
                <c:pt idx="78">
                  <c:v>0.0156854958800752</c:v>
                </c:pt>
                <c:pt idx="79">
                  <c:v>0.0156854958800752</c:v>
                </c:pt>
                <c:pt idx="80">
                  <c:v>0.0164796982031172</c:v>
                </c:pt>
                <c:pt idx="81">
                  <c:v>0.0165789734934974</c:v>
                </c:pt>
                <c:pt idx="82">
                  <c:v>0.0168767993646382</c:v>
                </c:pt>
                <c:pt idx="83">
                  <c:v>0.0171746252357787</c:v>
                </c:pt>
                <c:pt idx="84">
                  <c:v>0.0172739005261588</c:v>
                </c:pt>
                <c:pt idx="85">
                  <c:v>0.0172739005261588</c:v>
                </c:pt>
                <c:pt idx="86">
                  <c:v>0.0172739005261588</c:v>
                </c:pt>
                <c:pt idx="87">
                  <c:v>0.0179688275588206</c:v>
                </c:pt>
                <c:pt idx="88">
                  <c:v>0.0179688275588206</c:v>
                </c:pt>
                <c:pt idx="89">
                  <c:v>0.0180681028492009</c:v>
                </c:pt>
                <c:pt idx="90">
                  <c:v>0.018365928720341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9:22:2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